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Curriculum</w:t>
      </w:r>
      <w:r>
        <w:t xml:space="preserve"> </w:t>
      </w:r>
      <w:r>
        <w:t xml:space="preserve">Developer</w:t>
      </w:r>
    </w:p>
    <w:bookmarkStart w:id="21" w:name="cover-letter"/>
    <w:p>
      <w:pPr>
        <w:pStyle w:val="Heading1"/>
      </w:pPr>
      <w:r>
        <w:t xml:space="preserve">Cover Letter</w:t>
      </w:r>
    </w:p>
    <w:p>
      <w:pPr>
        <w:pStyle w:val="FirstParagraph"/>
      </w:pPr>
      <w:r>
        <w:rPr>
          <w:bCs/>
          <w:b/>
        </w:rPr>
        <w:t xml:space="preserve">John Doe</w:t>
      </w:r>
      <w:r>
        <w:br/>
      </w:r>
      <w:r>
        <w:t xml:space="preserve">Address: [Your Address]</w:t>
      </w:r>
      <w:r>
        <w:br/>
      </w:r>
      <w:r>
        <w:t xml:space="preserve">City, State, ZIP Code</w:t>
      </w:r>
      <w:r>
        <w:br/>
      </w:r>
      <w:r>
        <w:t xml:space="preserve">Email: john.doe@example.com</w:t>
      </w:r>
      <w:r>
        <w:br/>
      </w:r>
      <w:r>
        <w:t xml:space="preserve">Phone: +965 12345678</w:t>
      </w:r>
    </w:p>
    <w:p>
      <w:pPr>
        <w:pStyle w:val="BodyText"/>
      </w:pPr>
      <w:r>
        <w:t xml:space="preserve">[Hiring Manager's Name]</w:t>
      </w:r>
      <w:r>
        <w:br/>
      </w:r>
      <w:r>
        <w:t xml:space="preserve">[Company Name]</w:t>
      </w:r>
      <w:r>
        <w:br/>
      </w:r>
      <w:r>
        <w:t xml:space="preserve">[Company Address]</w:t>
      </w:r>
      <w:r>
        <w:br/>
      </w:r>
      <w:r>
        <w:t xml:space="preserve">Kuwait City, Kuwait</w:t>
      </w:r>
    </w:p>
    <w:p>
      <w:pPr>
        <w:pStyle w:val="BodyText"/>
      </w:pPr>
      <w:r>
        <w:t xml:space="preserve">Date: [Insert Date]</w:t>
      </w:r>
    </w:p>
    <w:bookmarkStart w:id="20" w:name="dear-hiring-managers-name"/>
    <w:p>
      <w:pPr>
        <w:pStyle w:val="Heading2"/>
      </w:pPr>
      <w:r>
        <w:t xml:space="preserve">Dear [Hiring Manager's Name],</w:t>
      </w:r>
    </w:p>
    <w:p>
      <w:pPr>
        <w:pStyle w:val="FirstParagraph"/>
      </w:pPr>
      <w:r>
        <w:t xml:space="preserve">I am writing to express my interest in the Curriculum Developer position at [Company Name] in Kuwait City, Kuwait. As an experienced educator and curriculum specialist with a passion for shaping impactful learning experiences, I am eager to contribute my expertise to advance educational excellence in this dynamic region. My background in designing innovative curricula, combined with my deep understanding of both international and local educational frameworks, aligns perfectly with the goals of [Company Name] and the evolving needs of Kuwait City's academic community.</w:t>
      </w:r>
    </w:p>
    <w:p>
      <w:pPr>
        <w:pStyle w:val="BodyText"/>
      </w:pPr>
      <w:r>
        <w:t xml:space="preserve">Throughout my career as a Curriculum Developer, I have focused on creating learner-centered programs that foster critical thinking, creativity, and real-world applicability. My work has spanned diverse educational settings, including K-12 institutions, higher education, and corporate training environments. For instance, in my role at [Previous Organization], I led the development of a cross-disciplinary STEM curriculum that integrated digital literacy and sustainability themes—projects that resonated with global educational trends while addressing specific regional challenges. This experience has honed my ability to balance theoretical rigor with practical relevance, ensuring that curricula not only meet academic standards but also prepare learners for future success.</w:t>
      </w:r>
    </w:p>
    <w:p>
      <w:pPr>
        <w:pStyle w:val="BodyText"/>
      </w:pPr>
      <w:r>
        <w:t xml:space="preserve">What excites me most about the opportunity in Kuwait City is the chance to contribute to an education system that is actively investing in innovation and cultural preservation. Kuwait has long been a leader in Middle Eastern education, with initiatives like the National Education Strategy 2030 emphasizing technology integration, teacher development, and student-centric learning. As a Curriculum Developer, I am committed to designing programs that reflect these priorities while respecting the unique cultural and linguistic context of Kuwaiti students. My previous work on bilingual curricula and culturally responsive teaching methods has equipped me to bridge global best practices with local needs, ensuring that learners in Kuwait City can thrive in both regional and international contexts.</w:t>
      </w:r>
    </w:p>
    <w:p>
      <w:pPr>
        <w:pStyle w:val="BodyText"/>
      </w:pPr>
      <w:r>
        <w:t xml:space="preserve">A key strength of my approach is my collaborative mindset. Curriculum development is not a solitary endeavor—it requires close partnerships with educators, administrators, and stakeholders to ensure alignment with institutional goals. In my career, I have consistently worked alongside teachers to co-design lesson plans, conducted needs assessments to identify gaps in existing curricula, and leveraged data analytics to measure the effectiveness of educational programs. For example, during a recent project in [Previous Location], I collaborated with a team of 15 educators to redesign a high school social studies curriculum that incorporated multimedia resources and project-based learning. The result was a 30% increase in student engagement metrics, demonstrating the value of inclusive, iterative design processes.</w:t>
      </w:r>
    </w:p>
    <w:p>
      <w:pPr>
        <w:pStyle w:val="BodyText"/>
      </w:pPr>
      <w:r>
        <w:t xml:space="preserve">Furthermore, my technical proficiency in instructional design tools and learning management systems (LMS) enables me to create scalable solutions for diverse educational environments. I am adept at using platforms such as Moodle, Canvas, and Google Classroom to deliver interactive content that enhances accessibility. In Kuwait City, where the adoption of digital education has accelerated in recent years, this skill set is particularly valuable. I am also familiar with the Kuwaiti Ministry of Education’s guidelines and standards, which allows me to ensure that all curricula I develop are compliant with national requirements while maintaining a forward-thinking perspective.</w:t>
      </w:r>
    </w:p>
    <w:p>
      <w:pPr>
        <w:pStyle w:val="BodyText"/>
      </w:pPr>
      <w:r>
        <w:t xml:space="preserve">What sets me apart as a Curriculum Developer is my dedication to continuous improvement. I regularly attend professional development workshops, participate in educational research, and stay updated on emerging trends such as artificial intelligence in education and personalized learning. This commitment ensures that the curricula I create remain relevant and adaptable to the ever-changing needs of students and educators. In Kuwait City, where innovation is a cornerstone of the educational vision, I am confident that my proactive approach will add significant value to your team.</w:t>
      </w:r>
    </w:p>
    <w:p>
      <w:pPr>
        <w:pStyle w:val="BodyText"/>
      </w:pPr>
      <w:r>
        <w:t xml:space="preserve">Finally, I would like to emphasize my strong cultural adaptability and respect for the values that define Kuwaiti society. Having worked in diverse international contexts, I understand the importance of sensitivity to local customs and traditions. This awareness allows me to create curricula that not only meet academic objectives but also resonate with the aspirations of students and communities in Kuwait City. I am eager to contribute my skills and passion for education to support [Company Name]’s mission of fostering a knowledgeable, innovative, and globally competitive workforce.</w:t>
      </w:r>
    </w:p>
    <w:p>
      <w:pPr>
        <w:pStyle w:val="BodyText"/>
      </w:pPr>
      <w:r>
        <w:t xml:space="preserve">Thank you for considering my application. I would welcome the opportunity to discuss how my experience as a Curriculum Developer can benefit your organization in Kuwait City. Please feel free to contact me at [Your Phone Number] or [Your Email Address] at your earliest convenience. I look forward to the possibility of contributing to the continued success of [Company Name] and the educational landscape of Kuwait.</w:t>
      </w:r>
    </w:p>
    <w:p>
      <w:pPr>
        <w:pStyle w:val="BodyText"/>
      </w:pPr>
      <w:r>
        <w:t xml:space="preserve">Sincerely,</w:t>
      </w:r>
      <w:r>
        <w:br/>
      </w:r>
      <w:r>
        <w:rPr>
          <w:bCs/>
          <w:b/>
        </w:rPr>
        <w:t xml:space="preserve">John Do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Curriculum Developer</dc:title>
  <dc:creator/>
  <dc:language>en</dc:language>
  <cp:keywords/>
  <dcterms:created xsi:type="dcterms:W3CDTF">2026-07-19T14:37:01Z</dcterms:created>
  <dcterms:modified xsi:type="dcterms:W3CDTF">2026-07-19T14:37:01Z</dcterms:modified>
</cp:coreProperties>
</file>

<file path=docProps/custom.xml><?xml version="1.0" encoding="utf-8"?>
<Properties xmlns="http://schemas.openxmlformats.org/officeDocument/2006/custom-properties" xmlns:vt="http://schemas.openxmlformats.org/officeDocument/2006/docPropsVTypes"/>
</file>